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January 05,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akabayashi, K., R. G. Bakkala, and M. S. Alton. 1985. Methods of the U.S.-Japan demersal trawl surveys, p. 7-29. In R. G. Bakkala and K. Wakabayashi (editors), Results of cooperative U.S.-Japan groundfish investigations in the Bering Sea during May-August 1979. Int. North Pac. Fish. Comm. Bull.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ago, P. 2005. Fishery independent sampling: survey techniques and data analysis.   Pp 201-215 in: Musick, J.A. and Bonfil R. (eds): Management techniques for elasmobranch fisheries.  FAO Fisheries technical paper 474: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nderson, D. R. (1993). Surveys of fisheries resources (p. 248). New York, NY: John Wiley &amp; S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ational Research Council 2000. Improving the Collection, Management, and Use of Marine Fisheries Data. Washington, DC: The National Academies Press.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lborn, R., &amp; Walters, C. J. (1992). Quantitative fisheries stock assessment: Choice, dynamics and uncertainty. London, UK: Chapman and Hall.</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ynch, P. D., R. D. Methot, and J. S. Link (eds.). 2018. Implementing a Next Generation Stock Assessment Enterprise. An Update to the NOAA Fisheries Stock Assessment Improvement Plan. U.S. Dep. Commer., NOAA Tech. Memo. NMFS-F/ SPO-183, 127 p. doi: 10.7755/TMSPO.183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chran, W. G. (1977). Sampling techniques (3rd ed.). New York, NY: Wiley. Pages 89 -149.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view webpag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erg, C.W., Nielsen, A. and Kristensen, K.,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 T., Shelton, A. O., Ward, E. J., &amp; Skaug, H. J.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rton, D. A., Munro, P. T., &amp; Weinberg, K. L. (2007). Whole‐gear efficiency of a benthic survey trawl for flatfish. Fishery Bulletin, 105, 278–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lloud, L.E., and Hoenig, J.M.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no, K., Licandeo, R., Muradian, M.L., Cunningham, C.J., Anderson, S.C., Hurtado-Ferro, F., Johnson, K.F., McGilliard, C.R., Monnahan, C.C., Szuwalski, C.S. and Valero, J.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ckson, W. (1993). Estimation of the capture efficiency of trawl gear. I: Development of a theoretical model. Fisheries Research, 16, 239–253. https://doi.org/10.1016/0165‐7836(93)90096‐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rodie, S.J., Thorson, J.T., Carroll, G., Hazen, E.L., Bograd, S., Haltuch, M.A., Holsman, K.K., Kotwicki, S., Samhouri, J.F., Willis‐Norton, E. and Selden, R.L., 2020. Trade‐offs in covariate selection for species distribution models: a methodological comparison. Ecography, 43(1), pp.11-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rroll, G., Holsman, K.K., Brodie, S., Thorson, J.T., Hazen, E.L., Bograd, S.J., Haltuch, M.A., Kotwicki, S., Samhouri, J., Spencer, P. and Willis‐Norton, E., 2019. A review of methods for quantifying spatial predator–prey overlap. Global Ecology and Biogeography, 28(11), pp.1561-157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amp; Lauth, R. R. (2013). Detecting temporal trends and environmentally‐driven changes in the spatial distribution of ground‐ fishes and crabs on the eastern Bering Sea shelf. Deep‐Sea Research Part II: Topical Studies in Oceanography, 94, 231–243. https://doi. org/10.1016/j.dsr2.2013.03.017.</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GISDAA WKUSER 2022 planning document (on google dr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odø, O. R. (1994). Factors affecting the reliability of groundfish abundance estimates from bottom trawl surveys. In A. Fernö &amp; S. Olsen (Eds.), Marine fish behaviour in capture and abundance estimation (pp. 166–199). Oxford, UK: Fishing New Book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Leary, C.A., Thorson, J.T., Ianelli, J.N. and Kotwicki, S., 2020. Adapting to climate‐driven distribution shifts using model‐based indices and age composition from multiple surveys in the walleye pollock (Gadus chalcogrammus) stock assessment. Fisheries Oceanography, 29(6), pp.541-5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yafuso ZS, Barnett LA, Kotwicki S. Incorporating spatiotemporal variability in multispecies survey design optimization addresses trade-offs in uncertainty. ICES Journal of Marine Science. 2021 Aug;78(4):1288-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CES. 2020. ICES Workshop on unavoidable survey effort reduction (WKUSER). ICES Scientific Reports. 2:72. 92pp.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CES. 2023. ICES Workshop on unavoidable survey effort reduction 2 (WKUSER 2). ICES Scientific Reports.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Ianelli, J. N., &amp; Punt, A. E. (2014). Correcting density‐dependent effects in abundance estimates from bottom trawl surveys. ICES Journal of Marine Science: Journal Du Conseil, 71, 1107–1116.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ones, D.T., Rooper, C.N., Wilson, C.D., Spencer, P.D., Hanselman, D.H. and Wilborn, R.E.,  2021. Estimates of availability and catchability for select rockfish species based on acoustic-optic surveys in the Gulf of Alaska. Fisheries Research, 236, p.1058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ooper, C.N., Williams, K., Towler, R.H., Wilborn, R. and Goddard, P., 2020. Estimating habitat-specific abundance and behavior of several groundfishes using stationary stereo still cameras in the southern California Bight. Fisheries Research, 224, p.1054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Ressler, P. H., Ianelli, J. N., Punt, A. E., &amp; Horne, J. K. (2018). Combining data from bottom trawl and acoustic surveys to estimate an index of abundance for semipelagic species. Canadian Journal of Fisheries and Aquatic Sciences, 75, 60–71. https://doi.org/10.1139/ 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alline, P.D., 2007. Geostatistical simulations of eastern Bering Sea walleye pollock spatial distributions, to estimate sampling precision. ICES Journal of Marine Science, 64(3), pp.559-5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ilfoil, J.P., Rodriguez-Pinto, I., Kiszka, J.J., Heithaus, M.R., Zhang, Y., Roa, C.C., Ailloud, L.E., Campbell, M.D. and Wirsing, A.J., 2020. Using unmanned aerial vehicles and machine learning to improve sea cucumber density estimation in shallow habitats. ICES Journal of Marine Science.</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1-05T23:53:16Z</dcterms:created>
  <dcterms:modified xsi:type="dcterms:W3CDTF">2026-01-05T23: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